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6AD649B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6AD649B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6ED4A380" w14:textId="3A57A886" w:rsidR="002C396A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100595981" w:history="1">
            <w:r w:rsidR="002C396A" w:rsidRPr="000D7413">
              <w:rPr>
                <w:rStyle w:val="Hyperlink"/>
                <w:b/>
                <w:noProof/>
              </w:rPr>
              <w:t>1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2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E9166F9" w14:textId="67BCB68E" w:rsidR="002C396A" w:rsidRDefault="008645F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2" w:history="1">
            <w:r w:rsidR="002C396A" w:rsidRPr="000D7413">
              <w:rPr>
                <w:rStyle w:val="Hyperlink"/>
                <w:b/>
                <w:noProof/>
              </w:rPr>
              <w:t>2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2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2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5B2859DD" w14:textId="3B2E27C4" w:rsidR="002C396A" w:rsidRDefault="008645F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3" w:history="1">
            <w:r w:rsidR="002C396A" w:rsidRPr="000D7413">
              <w:rPr>
                <w:rStyle w:val="Hyperlink"/>
                <w:b/>
                <w:noProof/>
              </w:rPr>
              <w:t>3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3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3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60C536B" w14:textId="763F06EB" w:rsidR="002C396A" w:rsidRDefault="008645F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4" w:history="1">
            <w:r w:rsidR="002C396A" w:rsidRPr="000D7413">
              <w:rPr>
                <w:rStyle w:val="Hyperlink"/>
                <w:b/>
                <w:noProof/>
              </w:rPr>
              <w:t>4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4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11E90B70" w14:textId="3C54A79D" w:rsidR="002C396A" w:rsidRDefault="008645FB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5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1. Use Case 1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5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46879D1" w14:textId="51CCAA53" w:rsidR="002C396A" w:rsidRDefault="008645FB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6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2. Use Case 2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6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27160E42" w14:textId="2EC612BA" w:rsidR="002C396A" w:rsidRDefault="008645FB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7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3. Use Case 3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7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142DD0D2" w14:textId="749A3C25" w:rsidR="002C396A" w:rsidRDefault="008645FB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8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4. Use Case 4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8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CB0CFC5" w14:textId="4EA340C8" w:rsidR="002C396A" w:rsidRDefault="008645FB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9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5. Use Case 5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9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61F9D58" w14:textId="2CCE44CE" w:rsidR="002C396A" w:rsidRDefault="008645FB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0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6. Use Case 6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0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5E41E92" w14:textId="3C015992" w:rsidR="002C396A" w:rsidRDefault="008645FB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1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7. Use Case 7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7B75AC90" w14:textId="7E867B9E" w:rsidR="002C396A" w:rsidRDefault="008645FB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2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8. Use Case 8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2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C6A153C" w14:textId="06FB8ACD" w:rsidR="002C396A" w:rsidRDefault="008645FB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3" w:history="1">
            <w:r w:rsidR="002C396A" w:rsidRPr="000D7413">
              <w:rPr>
                <w:rStyle w:val="Hyperlink"/>
                <w:b/>
                <w:noProof/>
              </w:rPr>
              <w:t>5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3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7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D5396DA" w14:textId="3CBD81A1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128AF0CC">
                <wp:simplePos x="0" y="0"/>
                <wp:positionH relativeFrom="page">
                  <wp:posOffset>1646555</wp:posOffset>
                </wp:positionH>
                <wp:positionV relativeFrom="margin">
                  <wp:posOffset>-1624330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129.65pt;margin-top:-127.9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100595981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30339B41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46D7D55E" w14:textId="2A528FC3" w:rsidR="00CE3305" w:rsidRPr="00E5277D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Choose instrument: Guitar, Drum, Bass</w:t>
      </w:r>
    </w:p>
    <w:p w14:paraId="3192BA02" w14:textId="3C61E4B6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128FEECA" w14:textId="6FDE4429" w:rsidR="00CE3305" w:rsidRPr="00E5277D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ersonalize the music notes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0657E4A7">
                <wp:simplePos x="0" y="0"/>
                <wp:positionH relativeFrom="page">
                  <wp:posOffset>1714500</wp:posOffset>
                </wp:positionH>
                <wp:positionV relativeFrom="margin">
                  <wp:posOffset>2910840</wp:posOffset>
                </wp:positionV>
                <wp:extent cx="1216660" cy="4510405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135pt;margin-top:229.2pt;width:95.8pt;height:355.15pt;rotation:-90;z-index:-251643904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721DA71F" w14:textId="61798683" w:rsidR="00CE3305" w:rsidRDefault="00E038B6" w:rsidP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0E2A40F6" w14:textId="2F273E41" w:rsidR="00CE3305" w:rsidRPr="00CE3305" w:rsidRDefault="00CE3305" w:rsidP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lay at different Tempo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0F8C1A02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0CCE82C4" w14:textId="4FDF98DC" w:rsidR="00CE3305" w:rsidRPr="00E5277D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Exit when Done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2554E71A" w:rsidR="003A2F12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83E52B1" w14:textId="77777777" w:rsidR="00CE3305" w:rsidRPr="00E5277D" w:rsidRDefault="00CE3305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76A04D7" w14:textId="77777777" w:rsidR="0025437B" w:rsidRPr="00E5277D" w:rsidRDefault="0025437B" w:rsidP="0025437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100595982"/>
      <w:r w:rsidRPr="00E5277D">
        <w:rPr>
          <w:rFonts w:asciiTheme="majorBidi" w:eastAsia="Times New Roman" w:hAnsiTheme="majorBidi" w:cstheme="majorBidi"/>
          <w:b/>
          <w:color w:val="F3F3F3"/>
        </w:rPr>
        <w:t>Non-functional Requirements</w:t>
      </w:r>
      <w:bookmarkEnd w:id="1"/>
    </w:p>
    <w:p w14:paraId="678D93C6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CFB315B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4B6D892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059F4936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9F4C35D" w14:textId="5BFD5599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, anytime when users needed.</w:t>
      </w:r>
    </w:p>
    <w:p w14:paraId="4C87CA8C" w14:textId="6A01F9EE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</w:t>
      </w:r>
      <w:r w:rsidR="0025437B">
        <w:t xml:space="preserve">, </w:t>
      </w:r>
      <w:r w:rsidR="0025437B"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and user-friendly.</w:t>
      </w:r>
    </w:p>
    <w:p w14:paraId="107243D0" w14:textId="20C9C90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783170A5" w14:textId="3AE7E14B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handle multiple requests.</w:t>
      </w:r>
    </w:p>
    <w:p w14:paraId="6CBAC97B" w14:textId="1EEFEFA1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Secure users' privacy.</w:t>
      </w:r>
    </w:p>
    <w:p w14:paraId="6FF5B6C1" w14:textId="7C1023D5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able to run locally without the internet needed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123BA9B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5EA13AB" w14:textId="3433E00D" w:rsidR="0025437B" w:rsidRPr="00E5277D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Operate smoothly without freez</w:t>
      </w:r>
      <w:r w:rsidR="00965FF8">
        <w:rPr>
          <w:rFonts w:asciiTheme="majorBidi" w:eastAsia="Times New Roman" w:hAnsiTheme="majorBidi" w:cstheme="majorBidi"/>
          <w:sz w:val="24"/>
          <w:szCs w:val="24"/>
        </w:rPr>
        <w:t>ing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AECE311" w14:textId="0139DFF5" w:rsidR="003A2F12" w:rsidRPr="00E5277D" w:rsidRDefault="00E5277D" w:rsidP="00CE3305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bookmarkStart w:id="2" w:name="_Toc100595983"/>
      <w:r w:rsidR="00E038B6"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3559958" w14:textId="77777777" w:rsidR="00345FFE" w:rsidRDefault="00345FFE" w:rsidP="00345FFE">
      <w:pPr>
        <w:rPr>
          <w:rFonts w:asciiTheme="majorBidi" w:eastAsia="Times New Roman" w:hAnsiTheme="majorBidi" w:cstheme="majorBidi"/>
        </w:rPr>
      </w:pPr>
    </w:p>
    <w:p w14:paraId="25E88E07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 learner, I want to visualize a tablature; so, I can learn how to play a specific tune.</w:t>
      </w:r>
    </w:p>
    <w:p w14:paraId="659D59D7" w14:textId="70AB2642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608C68E4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05A0E03A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</w:t>
      </w:r>
    </w:p>
    <w:p w14:paraId="07C6CC0B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adjust the music sheet visually (i.e. adjust note spacing, font size, etc.) according to my needs.</w:t>
      </w:r>
    </w:p>
    <w:p w14:paraId="708E7399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change the tempo of the music.</w:t>
      </w:r>
    </w:p>
    <w:p w14:paraId="23F597DD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be able to navigate to specific measures on the music sheet.</w:t>
      </w:r>
    </w:p>
    <w:p w14:paraId="1FCFC6B0" w14:textId="311C2A69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 learner, I want to be able to see the notes currently being played highlighted on the music sheet. </w:t>
      </w:r>
    </w:p>
    <w:p w14:paraId="791B71EF" w14:textId="70E7B7B9" w:rsidR="003A2F12" w:rsidRPr="000F1A32" w:rsidRDefault="003A2F12" w:rsidP="00345FFE">
      <w:pPr>
        <w:ind w:left="720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3DCFF50B" w:rsidR="00BA6E4C" w:rsidRDefault="00BA6E4C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3FBDC29A" w:rsidR="003A2F12" w:rsidRPr="00E5277D" w:rsidRDefault="00BA6E4C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100595984"/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80768" behindDoc="1" locked="1" layoutInCell="1" hidden="0" allowOverlap="1" wp14:anchorId="6DDF5281" wp14:editId="2A745940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CC7552" w14:textId="77777777" w:rsidR="00BA6E4C" w:rsidRDefault="00BA6E4C" w:rsidP="00BA6E4C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F5281" id="Flowchart: Off-page Connector 28" o:spid="_x0000_s1042" type="#_x0000_t177" style="position:absolute;left:0;text-align:left;margin-left:0;margin-top:0;width:95.8pt;height:355.15pt;rotation:-90;z-index:-25163571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5CC7552" w14:textId="77777777" w:rsidR="00BA6E4C" w:rsidRDefault="00BA6E4C" w:rsidP="00BA6E4C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292B187" w14:textId="77777777" w:rsidR="008B2851" w:rsidRDefault="008B2851">
      <w:pPr>
        <w:jc w:val="both"/>
        <w:rPr>
          <w:rFonts w:asciiTheme="majorBidi" w:eastAsia="Times New Roman" w:hAnsiTheme="majorBidi" w:cstheme="majorBidi"/>
          <w:iCs/>
          <w:color w:val="0E101A"/>
        </w:rPr>
      </w:pPr>
    </w:p>
    <w:p w14:paraId="5BE19BB7" w14:textId="2B9CC755" w:rsidR="003A2F1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4" w:name="_Toc100595985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4.1. </w:t>
      </w:r>
      <w:r w:rsidR="00E038B6"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Use Case 1</w:t>
      </w:r>
      <w:bookmarkEnd w:id="4"/>
    </w:p>
    <w:p w14:paraId="3897D1E9" w14:textId="77777777" w:rsidR="00EE5DD0" w:rsidRPr="00EE5DD0" w:rsidRDefault="00EE5DD0" w:rsidP="00EE5DD0"/>
    <w:p w14:paraId="791FAA5F" w14:textId="39AF781A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48FE930C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FAC2EF" w14:textId="77777777" w:rsidR="008B2851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system is open.</w:t>
      </w:r>
    </w:p>
    <w:p w14:paraId="4E568F9B" w14:textId="76C55356" w:rsidR="003A2F12" w:rsidRPr="00E5277D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2DA7DDBD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  <w:r w:rsidR="0095501E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ased on the type of instrument (guitar, drum set, bass)</w:t>
      </w:r>
    </w:p>
    <w:p w14:paraId="422F98BE" w14:textId="27C4E9F3" w:rsidR="008B2851" w:rsidRPr="008B2851" w:rsidRDefault="00E038B6" w:rsidP="008B2851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48AFA7E2" w14:textId="05153467" w:rsidR="008B2851" w:rsidRPr="008B2851" w:rsidRDefault="00BB7ACC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the system displays all elements of the tablature in correct format. </w:t>
      </w:r>
    </w:p>
    <w:p w14:paraId="771CA42E" w14:textId="1218B565" w:rsidR="00BB7ACC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Exception:</w:t>
      </w:r>
    </w:p>
    <w:p w14:paraId="683655AC" w14:textId="6BBD3560" w:rsidR="00BB7ACC" w:rsidRDefault="00BB7ACC" w:rsidP="00BB7ACC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User enters tablature for unsupported instruments</w:t>
      </w:r>
    </w:p>
    <w:p w14:paraId="24C07B70" w14:textId="2CCC105F" w:rsidR="008B2851" w:rsidRPr="00EE5DD0" w:rsidRDefault="00BB7ACC" w:rsidP="00EE5DD0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System notifies user that this instrument is not supported at the moment</w:t>
      </w:r>
    </w:p>
    <w:p w14:paraId="51B96A9A" w14:textId="36AD9C18" w:rsidR="002D0292" w:rsidRDefault="002D0292" w:rsidP="002D0292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5" w:name="_Toc100595986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2. Use Case 2</w:t>
      </w:r>
      <w:bookmarkEnd w:id="5"/>
    </w:p>
    <w:p w14:paraId="1EF52C51" w14:textId="77777777" w:rsidR="00EE5DD0" w:rsidRDefault="00EE5DD0" w:rsidP="00EE5DD0">
      <w:pPr>
        <w:jc w:val="both"/>
      </w:pPr>
    </w:p>
    <w:p w14:paraId="513B7661" w14:textId="6A06B907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Play the music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notes</w:t>
      </w:r>
    </w:p>
    <w:p w14:paraId="7139384F" w14:textId="03C95F0D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3B321D12" w14:textId="225D4EC9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0C920473" w14:textId="77777777" w:rsidR="002D0292" w:rsidRPr="00E5277D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58C15923" w14:textId="77777777" w:rsidR="002D0292" w:rsidRPr="00E5277D" w:rsidRDefault="002D0292" w:rsidP="002D0292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74FB98D" w14:textId="77777777" w:rsidR="008B2851" w:rsidRDefault="002D0292" w:rsidP="008B2851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65C93477" w14:textId="77777777" w:rsid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4DDEBA4F" w14:textId="6894F50F" w:rsidR="008B2851" w:rsidRP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3EA7EC4F" w14:textId="77777777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Post condition: The system play the notes correctly based on the input information. </w:t>
      </w:r>
    </w:p>
    <w:p w14:paraId="6E7A8764" w14:textId="12D6A43E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Alternative Scenarios:</w:t>
      </w:r>
    </w:p>
    <w:p w14:paraId="465F0A07" w14:textId="77777777" w:rsidR="008B2851" w:rsidRPr="009F6919" w:rsidRDefault="008B2851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9F6919">
        <w:rPr>
          <w:rFonts w:asciiTheme="majorBidi" w:eastAsia="Times New Roman" w:hAnsiTheme="majorBidi" w:cstheme="majorBidi"/>
          <w:color w:val="0E101A"/>
          <w:sz w:val="24"/>
          <w:szCs w:val="24"/>
        </w:rPr>
        <w:t>User pauses the playing</w:t>
      </w:r>
    </w:p>
    <w:p w14:paraId="60997BB1" w14:textId="462739B5" w:rsidR="008B2851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auses the playing </w:t>
      </w:r>
    </w:p>
    <w:p w14:paraId="7B6E2EB4" w14:textId="77777777" w:rsidR="009F6919" w:rsidRPr="009F6919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When user decides to continue playing, System continues the playing from the previous paused point. </w:t>
      </w:r>
    </w:p>
    <w:p w14:paraId="5A749EA2" w14:textId="2E6130F1" w:rsidR="002D0292" w:rsidRDefault="009F6919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User replays notes</w:t>
      </w:r>
    </w:p>
    <w:p w14:paraId="269424F8" w14:textId="2AC1919C" w:rsidR="009F6919" w:rsidRDefault="009F6919" w:rsidP="00EE5DD0">
      <w:pPr>
        <w:pStyle w:val="ListParagraph"/>
        <w:numPr>
          <w:ilvl w:val="1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lays the notes from beginning. </w:t>
      </w:r>
    </w:p>
    <w:p w14:paraId="363713AB" w14:textId="335C9CCE" w:rsidR="009F6919" w:rsidRDefault="009F6919" w:rsidP="009F6919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6" w:name="_Toc100595987"/>
      <w:r w:rsidRPr="009F6919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lastRenderedPageBreak/>
        <w:t>4.3. Use Case 3</w:t>
      </w:r>
      <w:bookmarkEnd w:id="6"/>
    </w:p>
    <w:p w14:paraId="02F8576B" w14:textId="77777777" w:rsidR="00EE5DD0" w:rsidRPr="00EE5DD0" w:rsidRDefault="00EE5DD0" w:rsidP="00EE5DD0"/>
    <w:p w14:paraId="79FA5B6A" w14:textId="769F8327" w:rsidR="009F6919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Highlighting music notes</w:t>
      </w:r>
    </w:p>
    <w:p w14:paraId="1491D89D" w14:textId="79F2E747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EE5DD0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5C960FEB" w14:textId="77777777" w:rsidR="00EE5DD0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52842166" w14:textId="772B8B90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202303B" w14:textId="77777777" w:rsidR="009F6919" w:rsidRPr="00E5277D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lays the music</w:t>
      </w:r>
    </w:p>
    <w:p w14:paraId="190109AC" w14:textId="77777777" w:rsidR="009F6919" w:rsidRPr="00A730AA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The system highlights the notes being played</w:t>
      </w:r>
    </w:p>
    <w:p w14:paraId="57DCD4D7" w14:textId="77777777" w:rsidR="009F6919" w:rsidRPr="00A730AA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User can follow which notes are being played</w:t>
      </w:r>
    </w:p>
    <w:p w14:paraId="4DDE0F46" w14:textId="77777777" w:rsidR="009F6919" w:rsidRPr="00A730AA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Alternative Scenario:</w:t>
      </w:r>
    </w:p>
    <w:p w14:paraId="5AFCE218" w14:textId="77777777" w:rsidR="009F6919" w:rsidRPr="00A730AA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hAnsiTheme="majorBidi" w:cstheme="majorBidi"/>
          <w:sz w:val="24"/>
          <w:szCs w:val="24"/>
        </w:rPr>
        <w:t xml:space="preserve">User pauses playing </w:t>
      </w:r>
    </w:p>
    <w:p w14:paraId="62E8B537" w14:textId="7992A116" w:rsidR="001714F4" w:rsidRPr="00A730AA" w:rsidRDefault="00A730AA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="009F6919" w:rsidRPr="00A730AA">
        <w:rPr>
          <w:rFonts w:asciiTheme="majorBidi" w:hAnsiTheme="majorBidi" w:cstheme="majorBidi"/>
          <w:sz w:val="24"/>
          <w:szCs w:val="24"/>
        </w:rPr>
        <w:t>he highlighting also pauses</w:t>
      </w:r>
    </w:p>
    <w:p w14:paraId="2596D748" w14:textId="153EF173" w:rsidR="009F6919" w:rsidRPr="00A730AA" w:rsidRDefault="00A730AA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</w:t>
      </w:r>
      <w:r w:rsidR="009F6919" w:rsidRPr="00A730AA">
        <w:rPr>
          <w:rFonts w:asciiTheme="majorBidi" w:hAnsiTheme="majorBidi" w:cstheme="majorBidi"/>
          <w:sz w:val="24"/>
          <w:szCs w:val="24"/>
        </w:rPr>
        <w:t>hen user</w:t>
      </w:r>
      <w:r>
        <w:rPr>
          <w:rFonts w:asciiTheme="majorBidi" w:hAnsiTheme="majorBidi" w:cstheme="majorBidi"/>
          <w:sz w:val="24"/>
          <w:szCs w:val="24"/>
        </w:rPr>
        <w:t>s</w:t>
      </w:r>
      <w:r w:rsidR="009F6919" w:rsidRPr="00A730AA">
        <w:rPr>
          <w:rFonts w:asciiTheme="majorBidi" w:hAnsiTheme="majorBidi" w:cstheme="majorBidi"/>
          <w:sz w:val="24"/>
          <w:szCs w:val="24"/>
        </w:rPr>
        <w:t xml:space="preserve"> restart playing, the highlighting continues from previous point</w:t>
      </w:r>
    </w:p>
    <w:p w14:paraId="26CDB76E" w14:textId="77777777" w:rsidR="009F6919" w:rsidRPr="00A730AA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hAnsiTheme="majorBidi" w:cstheme="majorBidi"/>
          <w:sz w:val="24"/>
          <w:szCs w:val="24"/>
        </w:rPr>
        <w:t>User replays</w:t>
      </w:r>
    </w:p>
    <w:p w14:paraId="0D4EF82D" w14:textId="77777777" w:rsidR="001714F4" w:rsidRPr="00A730AA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The highlighting stops.</w:t>
      </w:r>
    </w:p>
    <w:p w14:paraId="2CDAFF22" w14:textId="75F52291" w:rsidR="009F6919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The highlighting restarts from beginning</w:t>
      </w:r>
    </w:p>
    <w:p w14:paraId="583C1999" w14:textId="0FDE5FE5" w:rsidR="00A730AA" w:rsidRPr="00A730AA" w:rsidRDefault="00A730AA" w:rsidP="00A730A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ostcondition: The notes are highlighted as they are played.</w:t>
      </w:r>
    </w:p>
    <w:p w14:paraId="7B82DE6A" w14:textId="77777777" w:rsidR="00BB7ACC" w:rsidRPr="00BB7ACC" w:rsidRDefault="00BB7ACC" w:rsidP="009F6919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6F0A5694" w14:textId="280427E7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7" w:name="_Toc100595988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Use Case 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bookmarkEnd w:id="7"/>
    </w:p>
    <w:p w14:paraId="171AD7F6" w14:textId="7777777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7AA86B5E" w14:textId="427B8144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7020A56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35948CAE" w14:textId="77777777" w:rsid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08C50070" w14:textId="4E1FD0A8" w:rsidR="003A2F12" w:rsidRP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61348D77" w14:textId="4287981A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condition: The music sheet is either printed on a piece of paper or saved as pdf file on user’s device. </w:t>
      </w:r>
    </w:p>
    <w:p w14:paraId="66E2F51C" w14:textId="77777777" w:rsidR="009F1A86" w:rsidRPr="00BA6E4C" w:rsidRDefault="009F1A86" w:rsidP="009F1A86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14E43CBA" w14:textId="02A6A364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8" w:name="_Toc100595989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bookmarkEnd w:id="8"/>
    </w:p>
    <w:p w14:paraId="06C4A539" w14:textId="77777777" w:rsidR="00403C02" w:rsidRDefault="00403C02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2FA6EA2" w14:textId="21604F08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0534CA62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2368C4E0" w14:textId="5EA35BB9" w:rsidR="009F1A86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y using measure number</w:t>
      </w:r>
    </w:p>
    <w:p w14:paraId="46311FA7" w14:textId="5631B0F7" w:rsidR="003A2F12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>System indicates the specified measure</w:t>
      </w:r>
    </w:p>
    <w:p w14:paraId="4B5ED151" w14:textId="410341D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gives some sort of indication 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n the specified measure. 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22F831C9" w:rsidR="003A2F12" w:rsidRPr="00403C0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9" w:name="_Toc100595990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lastRenderedPageBreak/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bookmarkEnd w:id="9"/>
    </w:p>
    <w:p w14:paraId="473D7DBF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85960EB" w14:textId="19FAD802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6EE9CA17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00DB97A0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56B1DF97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04DF489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45CB0ADF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13E6EA6B" w:rsidR="003A2F12" w:rsidRDefault="008433BF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an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ompares 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1CBBB941" w14:textId="2F1F638A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makes updates the music sheet correctly. </w:t>
      </w:r>
    </w:p>
    <w:p w14:paraId="623A6FFC" w14:textId="77777777" w:rsidR="00403C02" w:rsidRP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DBFA77C" w14:textId="6126C50E" w:rsidR="00965FF8" w:rsidRPr="00403C02" w:rsidRDefault="00BA6E4C" w:rsidP="00965FF8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0" w:name="_Toc100595991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965FF8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bookmarkEnd w:id="10"/>
    </w:p>
    <w:p w14:paraId="21036DCB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C88FB05" w14:textId="6DC45BD2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ersonalize Visualization</w:t>
      </w:r>
    </w:p>
    <w:p w14:paraId="7E12A06A" w14:textId="26EA2E93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2BA10C27" w14:textId="77777777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5C5C0191" w14:textId="445BE8C9" w:rsidR="00965FF8" w:rsidRPr="00E5277D" w:rsidRDefault="00965FF8" w:rsidP="00965FF8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429926C5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can update the music sheet based on her/his preference by changing the </w:t>
      </w:r>
      <w:r w:rsidR="00637A98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pacings (between notes, staffs, music lines), font, and font size</w:t>
      </w:r>
    </w:p>
    <w:p w14:paraId="78311EC0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0F150FFC" w14:textId="58CA9C6F" w:rsidR="00965FF8" w:rsidRP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views the updates in the music sheet </w:t>
      </w:r>
    </w:p>
    <w:p w14:paraId="5FCB48F2" w14:textId="5339F844" w:rsidR="00637A98" w:rsidRDefault="00637A9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ost condition: The system reflects the correct changes and new music sheet is displayed to user</w:t>
      </w:r>
    </w:p>
    <w:p w14:paraId="71F63858" w14:textId="0DDC7A8A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74B8B32" w14:textId="0C206F67" w:rsidR="00385A2A" w:rsidRPr="00403C02" w:rsidRDefault="00385A2A" w:rsidP="00385A2A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1" w:name="_Toc100595992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Use Case </w:t>
      </w:r>
      <w:r w:rsidR="009535FF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bookmarkEnd w:id="11"/>
    </w:p>
    <w:p w14:paraId="4827A972" w14:textId="77777777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49C61AB" w14:textId="4646B78C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Justifying music sheet</w:t>
      </w:r>
    </w:p>
    <w:p w14:paraId="6E5B9C22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B81BB56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AFCBD2A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6759855C" w14:textId="185C1D56" w:rsid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calculates the necessary spaces needed for justifying. </w:t>
      </w:r>
    </w:p>
    <w:p w14:paraId="67F1BAFF" w14:textId="2F4379B8" w:rsidR="00385A2A" w:rsidRP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system justifies the music sheet automatically</w:t>
      </w:r>
    </w:p>
    <w:p w14:paraId="6E390EF9" w14:textId="3FBC0486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displays justified music sheet to user. </w:t>
      </w:r>
    </w:p>
    <w:p w14:paraId="5E55A944" w14:textId="77777777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B5A725D" w14:textId="77E22D54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AF1DDA9" w14:textId="77777777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63E3FC5" w14:textId="1580E00F" w:rsidR="003A2F12" w:rsidRPr="009535FF" w:rsidRDefault="001A0C12" w:rsidP="009535FF">
      <w:pPr>
        <w:rPr>
          <w:rFonts w:asciiTheme="majorBidi" w:eastAsia="Times New Roman" w:hAnsiTheme="majorBidi" w:cstheme="majorBidi"/>
          <w:i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i/>
          <w:color w:val="0E101A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12" w:name="_Toc100595993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12"/>
    </w:p>
    <w:p w14:paraId="46223A7C" w14:textId="77777777" w:rsidR="003A2F12" w:rsidRPr="00E5277D" w:rsidRDefault="003A2F12" w:rsidP="00796771">
      <w:pPr>
        <w:jc w:val="center"/>
      </w:pPr>
    </w:p>
    <w:p w14:paraId="14D276AA" w14:textId="2D075B65" w:rsidR="008864CE" w:rsidRDefault="008864CE" w:rsidP="003F69DC">
      <w:bookmarkStart w:id="13" w:name="_d5qihttpqynz" w:colFirst="0" w:colLast="0"/>
      <w:bookmarkStart w:id="14" w:name="_2xhn3igxzh5x" w:colFirst="0" w:colLast="0"/>
      <w:bookmarkEnd w:id="13"/>
      <w:bookmarkEnd w:id="14"/>
    </w:p>
    <w:p w14:paraId="0E49EFA9" w14:textId="457BE230" w:rsidR="003F69DC" w:rsidRDefault="003F69DC" w:rsidP="003F69DC"/>
    <w:p w14:paraId="3CA12354" w14:textId="0CD529D5" w:rsidR="003F69DC" w:rsidRDefault="003F69DC" w:rsidP="003F69DC"/>
    <w:p w14:paraId="68B27B76" w14:textId="223748B8" w:rsidR="003F69DC" w:rsidRDefault="003F69DC" w:rsidP="003F69DC"/>
    <w:p w14:paraId="3DED6F12" w14:textId="58CAD02B" w:rsidR="003F69DC" w:rsidRDefault="003F69DC" w:rsidP="003F69DC"/>
    <w:p w14:paraId="77A0D829" w14:textId="77777777" w:rsidR="003F69DC" w:rsidRDefault="003F69DC" w:rsidP="003F69DC">
      <w:pPr>
        <w:rPr>
          <w:color w:val="0E101A"/>
        </w:rPr>
      </w:pPr>
    </w:p>
    <w:p w14:paraId="4B512C3A" w14:textId="002A0B8B" w:rsidR="003A2F12" w:rsidRPr="00E5277D" w:rsidRDefault="003F69DC" w:rsidP="003F69DC">
      <w:pPr>
        <w:jc w:val="center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8097BCE" wp14:editId="43797823">
            <wp:extent cx="4783667" cy="6076937"/>
            <wp:effectExtent l="0" t="0" r="0" b="635"/>
            <wp:docPr id="20" name="Picture 20" descr="Diagram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, shap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773" cy="608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A8CAF" w14:textId="5057B939" w:rsidR="003A2F12" w:rsidRDefault="003A2F12" w:rsidP="00796771">
      <w:pPr>
        <w:jc w:val="center"/>
        <w:rPr>
          <w:b/>
          <w:color w:val="F3F3F3"/>
          <w:sz w:val="54"/>
          <w:szCs w:val="54"/>
        </w:rPr>
      </w:pPr>
      <w:bookmarkStart w:id="15" w:name="_pr6v10tyvnyf" w:colFirst="0" w:colLast="0"/>
      <w:bookmarkEnd w:id="15"/>
    </w:p>
    <w:p w14:paraId="38F62899" w14:textId="77777777" w:rsidR="003A2F12" w:rsidRPr="00E5277D" w:rsidRDefault="00E038B6" w:rsidP="008864CE"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F36A2" w14:textId="77777777" w:rsidR="008645FB" w:rsidRDefault="008645FB">
      <w:pPr>
        <w:spacing w:line="240" w:lineRule="auto"/>
      </w:pPr>
      <w:r>
        <w:separator/>
      </w:r>
    </w:p>
  </w:endnote>
  <w:endnote w:type="continuationSeparator" w:id="0">
    <w:p w14:paraId="2A146122" w14:textId="77777777" w:rsidR="008645FB" w:rsidRDefault="008645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51CC9" w14:textId="77777777" w:rsidR="008645FB" w:rsidRDefault="008645FB">
      <w:pPr>
        <w:spacing w:line="240" w:lineRule="auto"/>
      </w:pPr>
      <w:r>
        <w:separator/>
      </w:r>
    </w:p>
  </w:footnote>
  <w:footnote w:type="continuationSeparator" w:id="0">
    <w:p w14:paraId="674BF547" w14:textId="77777777" w:rsidR="008645FB" w:rsidRDefault="008645F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D0A8C"/>
    <w:multiLevelType w:val="multilevel"/>
    <w:tmpl w:val="8F8A4B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697396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8295E3E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5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2CD47A9B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7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85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225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945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85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105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545" w:hanging="360"/>
      </w:pPr>
      <w:rPr>
        <w:u w:val="none"/>
      </w:rPr>
    </w:lvl>
  </w:abstractNum>
  <w:abstractNum w:abstractNumId="8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1068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788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508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28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48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668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88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08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828" w:hanging="360"/>
      </w:pPr>
      <w:rPr>
        <w:u w:val="none"/>
      </w:rPr>
    </w:lvl>
  </w:abstractNum>
  <w:abstractNum w:abstractNumId="10" w15:restartNumberingAfterBreak="0">
    <w:nsid w:val="43A314BE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1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F7F77D7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3" w15:restartNumberingAfterBreak="0">
    <w:nsid w:val="4FAB0825"/>
    <w:multiLevelType w:val="hybridMultilevel"/>
    <w:tmpl w:val="6046CC50"/>
    <w:lvl w:ilvl="0" w:tplc="10090019">
      <w:start w:val="1"/>
      <w:numFmt w:val="lowerLetter"/>
      <w:lvlText w:val="%1."/>
      <w:lvlJc w:val="left"/>
      <w:pPr>
        <w:ind w:left="1352" w:hanging="360"/>
      </w:pPr>
    </w:lvl>
    <w:lvl w:ilvl="1" w:tplc="1009000F">
      <w:start w:val="1"/>
      <w:numFmt w:val="decimal"/>
      <w:lvlText w:val="%2."/>
      <w:lvlJc w:val="left"/>
      <w:pPr>
        <w:ind w:left="1919" w:hanging="360"/>
      </w:pPr>
    </w:lvl>
    <w:lvl w:ilvl="2" w:tplc="1009001B" w:tentative="1">
      <w:start w:val="1"/>
      <w:numFmt w:val="lowerRoman"/>
      <w:lvlText w:val="%3."/>
      <w:lvlJc w:val="right"/>
      <w:pPr>
        <w:ind w:left="2792" w:hanging="180"/>
      </w:pPr>
    </w:lvl>
    <w:lvl w:ilvl="3" w:tplc="1009000F" w:tentative="1">
      <w:start w:val="1"/>
      <w:numFmt w:val="decimal"/>
      <w:lvlText w:val="%4."/>
      <w:lvlJc w:val="left"/>
      <w:pPr>
        <w:ind w:left="3512" w:hanging="360"/>
      </w:pPr>
    </w:lvl>
    <w:lvl w:ilvl="4" w:tplc="10090019" w:tentative="1">
      <w:start w:val="1"/>
      <w:numFmt w:val="lowerLetter"/>
      <w:lvlText w:val="%5."/>
      <w:lvlJc w:val="left"/>
      <w:pPr>
        <w:ind w:left="4232" w:hanging="360"/>
      </w:pPr>
    </w:lvl>
    <w:lvl w:ilvl="5" w:tplc="1009001B" w:tentative="1">
      <w:start w:val="1"/>
      <w:numFmt w:val="lowerRoman"/>
      <w:lvlText w:val="%6."/>
      <w:lvlJc w:val="right"/>
      <w:pPr>
        <w:ind w:left="4952" w:hanging="180"/>
      </w:pPr>
    </w:lvl>
    <w:lvl w:ilvl="6" w:tplc="1009000F" w:tentative="1">
      <w:start w:val="1"/>
      <w:numFmt w:val="decimal"/>
      <w:lvlText w:val="%7."/>
      <w:lvlJc w:val="left"/>
      <w:pPr>
        <w:ind w:left="5672" w:hanging="360"/>
      </w:pPr>
    </w:lvl>
    <w:lvl w:ilvl="7" w:tplc="10090019" w:tentative="1">
      <w:start w:val="1"/>
      <w:numFmt w:val="lowerLetter"/>
      <w:lvlText w:val="%8."/>
      <w:lvlJc w:val="left"/>
      <w:pPr>
        <w:ind w:left="6392" w:hanging="360"/>
      </w:pPr>
    </w:lvl>
    <w:lvl w:ilvl="8" w:tplc="1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4" w15:restartNumberingAfterBreak="0">
    <w:nsid w:val="5910132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5" w15:restartNumberingAfterBreak="0">
    <w:nsid w:val="60A30999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6" w15:restartNumberingAfterBreak="0">
    <w:nsid w:val="60D10B2D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7" w15:restartNumberingAfterBreak="0">
    <w:nsid w:val="612347D8"/>
    <w:multiLevelType w:val="hybridMultilevel"/>
    <w:tmpl w:val="DBF6FFD8"/>
    <w:lvl w:ilvl="0" w:tplc="1009000F">
      <w:start w:val="1"/>
      <w:numFmt w:val="decimal"/>
      <w:lvlText w:val="%1."/>
      <w:lvlJc w:val="left"/>
      <w:pPr>
        <w:ind w:left="1777" w:hanging="360"/>
      </w:pPr>
    </w:lvl>
    <w:lvl w:ilvl="1" w:tplc="10090019" w:tentative="1">
      <w:start w:val="1"/>
      <w:numFmt w:val="lowerLetter"/>
      <w:lvlText w:val="%2."/>
      <w:lvlJc w:val="left"/>
      <w:pPr>
        <w:ind w:left="2497" w:hanging="360"/>
      </w:pPr>
    </w:lvl>
    <w:lvl w:ilvl="2" w:tplc="1009001B" w:tentative="1">
      <w:start w:val="1"/>
      <w:numFmt w:val="lowerRoman"/>
      <w:lvlText w:val="%3."/>
      <w:lvlJc w:val="right"/>
      <w:pPr>
        <w:ind w:left="3217" w:hanging="180"/>
      </w:pPr>
    </w:lvl>
    <w:lvl w:ilvl="3" w:tplc="1009000F" w:tentative="1">
      <w:start w:val="1"/>
      <w:numFmt w:val="decimal"/>
      <w:lvlText w:val="%4."/>
      <w:lvlJc w:val="left"/>
      <w:pPr>
        <w:ind w:left="3937" w:hanging="360"/>
      </w:pPr>
    </w:lvl>
    <w:lvl w:ilvl="4" w:tplc="10090019" w:tentative="1">
      <w:start w:val="1"/>
      <w:numFmt w:val="lowerLetter"/>
      <w:lvlText w:val="%5."/>
      <w:lvlJc w:val="left"/>
      <w:pPr>
        <w:ind w:left="4657" w:hanging="360"/>
      </w:pPr>
    </w:lvl>
    <w:lvl w:ilvl="5" w:tplc="1009001B" w:tentative="1">
      <w:start w:val="1"/>
      <w:numFmt w:val="lowerRoman"/>
      <w:lvlText w:val="%6."/>
      <w:lvlJc w:val="right"/>
      <w:pPr>
        <w:ind w:left="5377" w:hanging="180"/>
      </w:pPr>
    </w:lvl>
    <w:lvl w:ilvl="6" w:tplc="1009000F" w:tentative="1">
      <w:start w:val="1"/>
      <w:numFmt w:val="decimal"/>
      <w:lvlText w:val="%7."/>
      <w:lvlJc w:val="left"/>
      <w:pPr>
        <w:ind w:left="6097" w:hanging="360"/>
      </w:pPr>
    </w:lvl>
    <w:lvl w:ilvl="7" w:tplc="10090019" w:tentative="1">
      <w:start w:val="1"/>
      <w:numFmt w:val="lowerLetter"/>
      <w:lvlText w:val="%8."/>
      <w:lvlJc w:val="left"/>
      <w:pPr>
        <w:ind w:left="6817" w:hanging="360"/>
      </w:pPr>
    </w:lvl>
    <w:lvl w:ilvl="8" w:tplc="10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8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8123C8D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068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0" w15:restartNumberingAfterBreak="0">
    <w:nsid w:val="691B6CF1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1" w15:restartNumberingAfterBreak="0">
    <w:nsid w:val="6BA328FE"/>
    <w:multiLevelType w:val="multilevel"/>
    <w:tmpl w:val="A264444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919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35126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num w:numId="1" w16cid:durableId="111944240">
    <w:abstractNumId w:val="11"/>
  </w:num>
  <w:num w:numId="2" w16cid:durableId="1154375168">
    <w:abstractNumId w:val="2"/>
  </w:num>
  <w:num w:numId="3" w16cid:durableId="1564485751">
    <w:abstractNumId w:val="3"/>
  </w:num>
  <w:num w:numId="4" w16cid:durableId="1973247836">
    <w:abstractNumId w:val="9"/>
  </w:num>
  <w:num w:numId="5" w16cid:durableId="2025550252">
    <w:abstractNumId w:val="21"/>
  </w:num>
  <w:num w:numId="6" w16cid:durableId="820391779">
    <w:abstractNumId w:val="8"/>
  </w:num>
  <w:num w:numId="7" w16cid:durableId="284695978">
    <w:abstractNumId w:val="18"/>
  </w:num>
  <w:num w:numId="8" w16cid:durableId="338122274">
    <w:abstractNumId w:val="5"/>
  </w:num>
  <w:num w:numId="9" w16cid:durableId="1058817091">
    <w:abstractNumId w:val="7"/>
  </w:num>
  <w:num w:numId="10" w16cid:durableId="16083606">
    <w:abstractNumId w:val="16"/>
  </w:num>
  <w:num w:numId="11" w16cid:durableId="1568609278">
    <w:abstractNumId w:val="22"/>
  </w:num>
  <w:num w:numId="12" w16cid:durableId="238951033">
    <w:abstractNumId w:val="14"/>
  </w:num>
  <w:num w:numId="13" w16cid:durableId="1369062465">
    <w:abstractNumId w:val="0"/>
  </w:num>
  <w:num w:numId="14" w16cid:durableId="724453956">
    <w:abstractNumId w:val="13"/>
  </w:num>
  <w:num w:numId="15" w16cid:durableId="220599592">
    <w:abstractNumId w:val="17"/>
  </w:num>
  <w:num w:numId="16" w16cid:durableId="1698189148">
    <w:abstractNumId w:val="12"/>
  </w:num>
  <w:num w:numId="17" w16cid:durableId="1663779749">
    <w:abstractNumId w:val="15"/>
  </w:num>
  <w:num w:numId="18" w16cid:durableId="836726802">
    <w:abstractNumId w:val="4"/>
  </w:num>
  <w:num w:numId="19" w16cid:durableId="2114394774">
    <w:abstractNumId w:val="6"/>
  </w:num>
  <w:num w:numId="20" w16cid:durableId="1903440908">
    <w:abstractNumId w:val="20"/>
  </w:num>
  <w:num w:numId="21" w16cid:durableId="892157607">
    <w:abstractNumId w:val="10"/>
  </w:num>
  <w:num w:numId="22" w16cid:durableId="1508909046">
    <w:abstractNumId w:val="19"/>
  </w:num>
  <w:num w:numId="23" w16cid:durableId="334117058">
    <w:abstractNumId w:val="1"/>
  </w:num>
  <w:num w:numId="24" w16cid:durableId="860313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gUAriW48iwAAAA="/>
  </w:docVars>
  <w:rsids>
    <w:rsidRoot w:val="003A2F12"/>
    <w:rsid w:val="000E64B8"/>
    <w:rsid w:val="000F1A32"/>
    <w:rsid w:val="00133A38"/>
    <w:rsid w:val="001714F4"/>
    <w:rsid w:val="001A0C12"/>
    <w:rsid w:val="001C7C70"/>
    <w:rsid w:val="00252DA5"/>
    <w:rsid w:val="0025437B"/>
    <w:rsid w:val="00283294"/>
    <w:rsid w:val="002C396A"/>
    <w:rsid w:val="002D0292"/>
    <w:rsid w:val="00345FFE"/>
    <w:rsid w:val="00385A2A"/>
    <w:rsid w:val="003A2F12"/>
    <w:rsid w:val="003F69DC"/>
    <w:rsid w:val="00403C02"/>
    <w:rsid w:val="0047153F"/>
    <w:rsid w:val="004768F1"/>
    <w:rsid w:val="0056755C"/>
    <w:rsid w:val="00637A98"/>
    <w:rsid w:val="00796771"/>
    <w:rsid w:val="007A3FB9"/>
    <w:rsid w:val="008433BF"/>
    <w:rsid w:val="008645FB"/>
    <w:rsid w:val="008864CE"/>
    <w:rsid w:val="00893239"/>
    <w:rsid w:val="008B2851"/>
    <w:rsid w:val="009535FF"/>
    <w:rsid w:val="0095501E"/>
    <w:rsid w:val="009562F7"/>
    <w:rsid w:val="00965FF8"/>
    <w:rsid w:val="009F1A86"/>
    <w:rsid w:val="009F6919"/>
    <w:rsid w:val="00A730AA"/>
    <w:rsid w:val="00B936A5"/>
    <w:rsid w:val="00BA6E4C"/>
    <w:rsid w:val="00BB7ACC"/>
    <w:rsid w:val="00CE3305"/>
    <w:rsid w:val="00CE78B8"/>
    <w:rsid w:val="00D15B13"/>
    <w:rsid w:val="00D20552"/>
    <w:rsid w:val="00E038B6"/>
    <w:rsid w:val="00E5277D"/>
    <w:rsid w:val="00EB7B5F"/>
    <w:rsid w:val="00EE5DD0"/>
    <w:rsid w:val="00F6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8</Pages>
  <Words>1042</Words>
  <Characters>594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Di Giovanni</cp:lastModifiedBy>
  <cp:revision>24</cp:revision>
  <cp:lastPrinted>2022-03-04T22:40:00Z</cp:lastPrinted>
  <dcterms:created xsi:type="dcterms:W3CDTF">2022-03-04T22:21:00Z</dcterms:created>
  <dcterms:modified xsi:type="dcterms:W3CDTF">2022-04-12T02:24:00Z</dcterms:modified>
</cp:coreProperties>
</file>